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4CE743" w14:textId="546737CA" w:rsidR="005D72F7" w:rsidRPr="0009621F" w:rsidRDefault="0073021D" w:rsidP="0009621F">
      <w:pPr>
        <w:jc w:val="center"/>
        <w:rPr>
          <w:b/>
        </w:rPr>
      </w:pPr>
      <w:r w:rsidRPr="0009621F">
        <w:rPr>
          <w:b/>
        </w:rPr>
        <w:t>MARRIAGE CERTIFICATE</w:t>
      </w:r>
    </w:p>
    <w:p w14:paraId="2947AD62" w14:textId="3DD342AC" w:rsidR="0009621F" w:rsidRDefault="0009621F"/>
    <w:p w14:paraId="169C737C" w14:textId="163495E2" w:rsidR="00BC799B" w:rsidRPr="0047121B" w:rsidRDefault="00BC799B" w:rsidP="00BC799B">
      <w:pPr>
        <w:spacing w:after="0" w:line="240" w:lineRule="auto"/>
        <w:rPr>
          <w:u w:val="single"/>
        </w:rPr>
      </w:pPr>
      <w:r>
        <w:t xml:space="preserve">Citizen </w:t>
      </w:r>
      <w:r w:rsidR="00B80D3A">
        <w:t>(male)</w:t>
      </w:r>
      <w:r>
        <w:tab/>
      </w:r>
      <w:r>
        <w:tab/>
      </w:r>
      <w:r>
        <w:tab/>
      </w:r>
      <w:r w:rsidR="00BA0771">
        <w:tab/>
      </w:r>
      <w:r>
        <w:tab/>
      </w:r>
      <w:r>
        <w:rPr>
          <w:u w:val="single"/>
        </w:rPr>
        <w:t>Seyitnepesov Myrat Gurbangulovich</w:t>
      </w:r>
    </w:p>
    <w:p w14:paraId="0B070C87" w14:textId="7A66B3A0" w:rsidR="00BC799B" w:rsidRDefault="00BC799B" w:rsidP="00BC799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A0771">
        <w:tab/>
      </w:r>
      <w:r>
        <w:tab/>
      </w:r>
      <w:r w:rsidR="000E781E">
        <w:t xml:space="preserve">   </w:t>
      </w:r>
      <w:r>
        <w:t xml:space="preserve">(surname) </w:t>
      </w:r>
      <w:r>
        <w:tab/>
        <w:t xml:space="preserve"> (name)  (patronymic)</w:t>
      </w:r>
    </w:p>
    <w:p w14:paraId="28785E87" w14:textId="77777777" w:rsidR="00BC799B" w:rsidRDefault="00BC799B" w:rsidP="00BC799B">
      <w:pPr>
        <w:spacing w:line="360" w:lineRule="auto"/>
      </w:pPr>
    </w:p>
    <w:p w14:paraId="2CCF1F76" w14:textId="124C5A65" w:rsidR="00BC799B" w:rsidRDefault="00BC799B" w:rsidP="00BC799B">
      <w:pPr>
        <w:spacing w:line="360" w:lineRule="auto"/>
      </w:pPr>
      <w:r>
        <w:t xml:space="preserve">Date of birth </w:t>
      </w:r>
      <w:r>
        <w:tab/>
      </w:r>
      <w:r>
        <w:tab/>
      </w:r>
      <w:r>
        <w:tab/>
      </w:r>
      <w:r w:rsidR="00BA0771">
        <w:tab/>
      </w:r>
      <w:r>
        <w:tab/>
      </w:r>
      <w:r w:rsidR="000E781E">
        <w:rPr>
          <w:u w:val="single"/>
        </w:rPr>
        <w:t>05.16.1974</w:t>
      </w:r>
    </w:p>
    <w:p w14:paraId="28F499E9" w14:textId="5161DD30" w:rsidR="0009621F" w:rsidRPr="000E781E" w:rsidRDefault="00C71F63">
      <w:pPr>
        <w:rPr>
          <w:lang w:val="en"/>
        </w:rPr>
      </w:pPr>
      <w:r w:rsidRPr="00C71F63">
        <w:t>Place of birth</w:t>
      </w:r>
      <w:r w:rsidR="000E781E">
        <w:tab/>
      </w:r>
      <w:r w:rsidR="000E781E">
        <w:tab/>
      </w:r>
      <w:r w:rsidR="000E781E">
        <w:tab/>
      </w:r>
      <w:r w:rsidR="000E781E">
        <w:tab/>
      </w:r>
      <w:r w:rsidR="00BA0771">
        <w:tab/>
      </w:r>
      <w:r w:rsidR="000E781E" w:rsidRPr="000E781E">
        <w:t>Moscow Oblast,</w:t>
      </w:r>
      <w:r w:rsidR="000E781E">
        <w:t xml:space="preserve"> </w:t>
      </w:r>
      <w:r w:rsidR="000E781E" w:rsidRPr="000E781E">
        <w:t>Podolsk</w:t>
      </w:r>
      <w:r w:rsidR="000E781E">
        <w:t xml:space="preserve"> city</w:t>
      </w:r>
    </w:p>
    <w:p w14:paraId="3F7E8561" w14:textId="61E1F7DC" w:rsidR="00B80D3A" w:rsidRPr="0047121B" w:rsidRDefault="00B80D3A" w:rsidP="00B80D3A">
      <w:pPr>
        <w:spacing w:after="0" w:line="240" w:lineRule="auto"/>
        <w:rPr>
          <w:u w:val="single"/>
        </w:rPr>
      </w:pPr>
      <w:r>
        <w:t>Citizen (female)</w:t>
      </w:r>
      <w:r>
        <w:tab/>
      </w:r>
      <w:r>
        <w:tab/>
      </w:r>
      <w:r>
        <w:tab/>
      </w:r>
      <w:r w:rsidR="00BA0771">
        <w:tab/>
      </w:r>
      <w:r>
        <w:tab/>
      </w:r>
      <w:r>
        <w:rPr>
          <w:u w:val="single"/>
        </w:rPr>
        <w:t>Atabayeva Shirin Berdiyevna</w:t>
      </w:r>
    </w:p>
    <w:p w14:paraId="73CFBDD1" w14:textId="34EE9980" w:rsidR="00B80D3A" w:rsidRDefault="00B80D3A" w:rsidP="00B80D3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A0771">
        <w:tab/>
      </w:r>
      <w:r>
        <w:t xml:space="preserve"> </w:t>
      </w:r>
      <w:r>
        <w:tab/>
        <w:t xml:space="preserve"> (surname) (name) (patronymic)</w:t>
      </w:r>
    </w:p>
    <w:p w14:paraId="03B1E421" w14:textId="77777777" w:rsidR="00B80D3A" w:rsidRDefault="00B80D3A" w:rsidP="00B80D3A">
      <w:pPr>
        <w:spacing w:line="360" w:lineRule="auto"/>
      </w:pPr>
    </w:p>
    <w:p w14:paraId="5A897A5D" w14:textId="7FE869BF" w:rsidR="00B80D3A" w:rsidRDefault="00B80D3A" w:rsidP="00B80D3A">
      <w:pPr>
        <w:spacing w:line="360" w:lineRule="auto"/>
      </w:pPr>
      <w:r>
        <w:t xml:space="preserve">Date of birth </w:t>
      </w:r>
      <w:r>
        <w:tab/>
      </w:r>
      <w:r>
        <w:tab/>
      </w:r>
      <w:r>
        <w:tab/>
      </w:r>
      <w:r w:rsidR="00BA0771">
        <w:tab/>
      </w:r>
      <w:r>
        <w:tab/>
      </w:r>
      <w:r w:rsidR="0006584C">
        <w:rPr>
          <w:u w:val="single"/>
        </w:rPr>
        <w:t>0</w:t>
      </w:r>
      <w:r>
        <w:rPr>
          <w:u w:val="single"/>
        </w:rPr>
        <w:t>6.</w:t>
      </w:r>
      <w:r w:rsidR="00945ECA">
        <w:rPr>
          <w:u w:val="single"/>
        </w:rPr>
        <w:t>22.</w:t>
      </w:r>
      <w:r>
        <w:rPr>
          <w:u w:val="single"/>
        </w:rPr>
        <w:t>197</w:t>
      </w:r>
      <w:r w:rsidR="0006584C">
        <w:rPr>
          <w:u w:val="single"/>
        </w:rPr>
        <w:t>6</w:t>
      </w:r>
    </w:p>
    <w:p w14:paraId="67281A59" w14:textId="08EC492B" w:rsidR="00B80D3A" w:rsidRPr="005365D5" w:rsidRDefault="003E0FF2" w:rsidP="00B80D3A">
      <w:pPr>
        <w:rPr>
          <w:u w:val="single"/>
        </w:rPr>
      </w:pPr>
      <w:r w:rsidRPr="00C71F63">
        <w:t>Place of birth</w:t>
      </w:r>
      <w:r w:rsidR="00B80D3A">
        <w:tab/>
      </w:r>
      <w:r w:rsidR="00B80D3A">
        <w:tab/>
      </w:r>
      <w:r w:rsidR="00B80D3A">
        <w:tab/>
      </w:r>
      <w:r w:rsidR="00B80D3A">
        <w:tab/>
      </w:r>
      <w:r w:rsidR="00BA0771">
        <w:tab/>
      </w:r>
      <w:r w:rsidR="0006584C" w:rsidRPr="005365D5">
        <w:rPr>
          <w:u w:val="single"/>
        </w:rPr>
        <w:t xml:space="preserve">Ashgabat </w:t>
      </w:r>
      <w:r w:rsidR="00B80D3A" w:rsidRPr="005365D5">
        <w:rPr>
          <w:u w:val="single"/>
        </w:rPr>
        <w:t>city</w:t>
      </w:r>
    </w:p>
    <w:p w14:paraId="2E4940F8" w14:textId="61B32492" w:rsidR="0006584C" w:rsidRDefault="0073021D" w:rsidP="00B80D3A">
      <w:pPr>
        <w:rPr>
          <w:lang w:val="en"/>
        </w:rPr>
      </w:pPr>
      <w:r>
        <w:rPr>
          <w:lang w:val="en"/>
        </w:rPr>
        <w:t>Married on</w:t>
      </w: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  <w:r w:rsidR="00BA0771">
        <w:rPr>
          <w:lang w:val="en"/>
        </w:rPr>
        <w:tab/>
      </w:r>
      <w:r>
        <w:rPr>
          <w:lang w:val="en"/>
        </w:rPr>
        <w:tab/>
      </w:r>
      <w:r w:rsidRPr="005365D5">
        <w:rPr>
          <w:u w:val="single"/>
          <w:lang w:val="en"/>
        </w:rPr>
        <w:t>20 April 2001</w:t>
      </w:r>
    </w:p>
    <w:p w14:paraId="749EC9E7" w14:textId="018B15A0" w:rsidR="00BA0771" w:rsidRPr="005365D5" w:rsidRDefault="00C31F4A" w:rsidP="00B80D3A">
      <w:pPr>
        <w:rPr>
          <w:u w:val="single"/>
          <w:lang w:val="en"/>
        </w:rPr>
      </w:pP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  <w:r w:rsidR="00BA0771">
        <w:rPr>
          <w:lang w:val="en"/>
        </w:rPr>
        <w:tab/>
      </w:r>
      <w:r w:rsidRPr="005365D5">
        <w:rPr>
          <w:u w:val="single"/>
          <w:lang w:val="en"/>
        </w:rPr>
        <w:t xml:space="preserve">Two thousand </w:t>
      </w:r>
      <w:bookmarkStart w:id="0" w:name="_GoBack"/>
      <w:bookmarkEnd w:id="0"/>
      <w:r w:rsidR="0084684B">
        <w:rPr>
          <w:u w:val="single"/>
          <w:lang w:val="en"/>
        </w:rPr>
        <w:t>first year</w:t>
      </w:r>
    </w:p>
    <w:p w14:paraId="0AB49A5B" w14:textId="4D1C16CE" w:rsidR="00BA0771" w:rsidRPr="005365D5" w:rsidRDefault="00BA0771" w:rsidP="00BA0771">
      <w:pPr>
        <w:spacing w:line="360" w:lineRule="auto"/>
        <w:rPr>
          <w:u w:val="single"/>
        </w:rPr>
      </w:pPr>
      <w:r>
        <w:t xml:space="preserve">Record in Marriage Registration </w:t>
      </w:r>
      <w:r w:rsidR="003E0FF2">
        <w:t>B</w:t>
      </w:r>
      <w:r>
        <w:t xml:space="preserve">ook </w:t>
      </w:r>
      <w:r>
        <w:tab/>
      </w:r>
      <w:r w:rsidRPr="005365D5">
        <w:rPr>
          <w:u w:val="single"/>
        </w:rPr>
        <w:t>20 April</w:t>
      </w:r>
      <w:r w:rsidR="00D2698C">
        <w:rPr>
          <w:u w:val="single"/>
        </w:rPr>
        <w:t xml:space="preserve"> </w:t>
      </w:r>
      <w:r w:rsidRPr="005365D5">
        <w:rPr>
          <w:u w:val="single"/>
        </w:rPr>
        <w:t xml:space="preserve">1976 under </w:t>
      </w:r>
      <w:r w:rsidR="00D2698C">
        <w:rPr>
          <w:u w:val="single"/>
        </w:rPr>
        <w:t>r</w:t>
      </w:r>
      <w:r w:rsidRPr="005365D5">
        <w:rPr>
          <w:u w:val="single"/>
        </w:rPr>
        <w:t xml:space="preserve">egistration number </w:t>
      </w:r>
      <w:r w:rsidRPr="005365D5">
        <w:rPr>
          <w:rFonts w:cs="Times New Roman"/>
          <w:u w:val="single"/>
        </w:rPr>
        <w:t>№</w:t>
      </w:r>
      <w:r w:rsidRPr="005365D5">
        <w:rPr>
          <w:u w:val="single"/>
        </w:rPr>
        <w:t xml:space="preserve"> 890</w:t>
      </w:r>
    </w:p>
    <w:p w14:paraId="0067E8DC" w14:textId="358651ED" w:rsidR="00BA0771" w:rsidRDefault="005365D5" w:rsidP="00BA0771">
      <w:pPr>
        <w:spacing w:line="360" w:lineRule="auto"/>
        <w:rPr>
          <w:rFonts w:cs="Times New Roman"/>
        </w:rPr>
      </w:pPr>
      <w:r>
        <w:rPr>
          <w:rFonts w:cs="Times New Roman"/>
        </w:rPr>
        <w:t>Surnames after the marriage:</w:t>
      </w:r>
    </w:p>
    <w:p w14:paraId="7D01B0B5" w14:textId="6E1A3B94" w:rsidR="005365D5" w:rsidRDefault="005365D5" w:rsidP="00BA0771">
      <w:pPr>
        <w:spacing w:line="360" w:lineRule="auto"/>
        <w:rPr>
          <w:rFonts w:cs="Times New Roman"/>
        </w:rPr>
      </w:pPr>
      <w:r>
        <w:rPr>
          <w:rFonts w:cs="Times New Roman"/>
        </w:rPr>
        <w:t>Husband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Pr="00D2698C">
        <w:rPr>
          <w:rFonts w:cs="Times New Roman"/>
          <w:u w:val="single"/>
        </w:rPr>
        <w:t>Seyitnepesov</w:t>
      </w:r>
    </w:p>
    <w:p w14:paraId="7F6C99BE" w14:textId="531DB42F" w:rsidR="005365D5" w:rsidRDefault="005365D5" w:rsidP="00BA0771">
      <w:pPr>
        <w:spacing w:line="360" w:lineRule="auto"/>
        <w:rPr>
          <w:rFonts w:cs="Times New Roman"/>
        </w:rPr>
      </w:pPr>
      <w:r>
        <w:rPr>
          <w:rFonts w:cs="Times New Roman"/>
        </w:rPr>
        <w:t>Wife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Pr="00D2698C">
        <w:rPr>
          <w:rFonts w:cs="Times New Roman"/>
          <w:u w:val="single"/>
        </w:rPr>
        <w:t>Seyitnepesova</w:t>
      </w:r>
    </w:p>
    <w:p w14:paraId="1DD43576" w14:textId="26A0F85C" w:rsidR="002C5893" w:rsidRDefault="002C5893" w:rsidP="002C5893">
      <w:pPr>
        <w:spacing w:line="360" w:lineRule="auto"/>
        <w:ind w:left="3600" w:hanging="3600"/>
      </w:pPr>
      <w:r>
        <w:t>Place of registration</w:t>
      </w:r>
      <w:r w:rsidR="004842BA">
        <w:t xml:space="preserve"> (in a stamp)</w:t>
      </w:r>
      <w:r>
        <w:tab/>
      </w:r>
      <w:r>
        <w:tab/>
      </w:r>
      <w:r w:rsidR="004842BA">
        <w:t xml:space="preserve">Ashgabat city </w:t>
      </w:r>
      <w:r w:rsidR="004842BA" w:rsidRPr="00E43D47">
        <w:t>Civil Status Registration Office</w:t>
      </w:r>
    </w:p>
    <w:p w14:paraId="7113A01E" w14:textId="77777777" w:rsidR="002C5893" w:rsidRDefault="002C5893" w:rsidP="002C5893">
      <w:pPr>
        <w:spacing w:line="360" w:lineRule="auto"/>
      </w:pPr>
      <w:r>
        <w:t>Title and location of the Civil Status Registration Office</w:t>
      </w:r>
      <w:r>
        <w:tab/>
      </w:r>
    </w:p>
    <w:p w14:paraId="18F29E34" w14:textId="6EC7F91F" w:rsidR="002C5893" w:rsidRDefault="00C42E0D" w:rsidP="002C5893">
      <w:pPr>
        <w:spacing w:line="360" w:lineRule="auto"/>
      </w:pPr>
      <w:r w:rsidRPr="00C42E0D">
        <w:t>Date of issue</w:t>
      </w:r>
      <w:r w:rsidR="002C5893">
        <w:tab/>
      </w:r>
      <w:r w:rsidR="002C5893">
        <w:tab/>
      </w:r>
      <w:r w:rsidR="002C5893">
        <w:tab/>
      </w:r>
      <w:r w:rsidR="002C5893">
        <w:tab/>
      </w:r>
      <w:r w:rsidR="002C5893">
        <w:tab/>
      </w:r>
      <w:r>
        <w:rPr>
          <w:u w:val="single"/>
        </w:rPr>
        <w:t>04</w:t>
      </w:r>
      <w:r w:rsidR="002C5893" w:rsidRPr="00E8340E">
        <w:rPr>
          <w:u w:val="single"/>
        </w:rPr>
        <w:t>.</w:t>
      </w:r>
      <w:r w:rsidR="00474C00">
        <w:rPr>
          <w:u w:val="single"/>
        </w:rPr>
        <w:t>20.</w:t>
      </w:r>
      <w:r w:rsidR="002C5893" w:rsidRPr="00E8340E">
        <w:rPr>
          <w:u w:val="single"/>
        </w:rPr>
        <w:t>200</w:t>
      </w:r>
      <w:r>
        <w:rPr>
          <w:u w:val="single"/>
        </w:rPr>
        <w:t>1</w:t>
      </w:r>
    </w:p>
    <w:p w14:paraId="2EABFBBF" w14:textId="77777777" w:rsidR="002C5893" w:rsidRDefault="002C5893" w:rsidP="002C5893">
      <w:pPr>
        <w:spacing w:line="360" w:lineRule="auto"/>
      </w:pPr>
      <w:r>
        <w:t xml:space="preserve">Chairman of the </w:t>
      </w:r>
      <w:r w:rsidRPr="00E43D47">
        <w:t>Civil Status Registration Office</w:t>
      </w:r>
      <w:r>
        <w:tab/>
        <w:t>(signature)</w:t>
      </w:r>
    </w:p>
    <w:p w14:paraId="16E59379" w14:textId="1A86ABAF" w:rsidR="002C5893" w:rsidRDefault="003F2706" w:rsidP="002C5893">
      <w:pPr>
        <w:spacing w:line="360" w:lineRule="auto"/>
        <w:rPr>
          <w:rFonts w:cs="Times New Roman"/>
        </w:rPr>
      </w:pPr>
      <w:r>
        <w:t>A</w:t>
      </w:r>
      <w:r w:rsidR="002C5893">
        <w:t xml:space="preserve"> </w:t>
      </w:r>
      <w:r w:rsidR="002C5893">
        <w:rPr>
          <w:rFonts w:cs="Times New Roman"/>
        </w:rPr>
        <w:t xml:space="preserve">№ </w:t>
      </w:r>
      <w:r>
        <w:rPr>
          <w:rFonts w:cs="Times New Roman"/>
        </w:rPr>
        <w:t>012108</w:t>
      </w:r>
    </w:p>
    <w:p w14:paraId="359658F4" w14:textId="0C222957" w:rsidR="005365D5" w:rsidRDefault="002C5893" w:rsidP="00A06467">
      <w:pPr>
        <w:spacing w:line="360" w:lineRule="auto"/>
        <w:ind w:left="4320" w:hanging="4320"/>
        <w:rPr>
          <w:rFonts w:cs="Times New Roman"/>
        </w:rPr>
      </w:pPr>
      <w:r>
        <w:t>Bottom seal</w:t>
      </w:r>
      <w:r>
        <w:tab/>
        <w:t xml:space="preserve">ASHGABAT CITY </w:t>
      </w:r>
      <w:r w:rsidRPr="00EB69B8">
        <w:t>MAYOR’S CIVIL STATUS REGISTRATION OFFICE</w:t>
      </w:r>
    </w:p>
    <w:p w14:paraId="4361581F" w14:textId="1D8AE5CE" w:rsidR="0073021D" w:rsidRPr="000E781E" w:rsidRDefault="0073021D" w:rsidP="00B80D3A">
      <w:pPr>
        <w:rPr>
          <w:lang w:val="en"/>
        </w:rPr>
      </w:pPr>
      <w:r>
        <w:rPr>
          <w:lang w:val="en"/>
        </w:rPr>
        <w:tab/>
      </w:r>
      <w:r>
        <w:rPr>
          <w:lang w:val="en"/>
        </w:rPr>
        <w:tab/>
      </w:r>
      <w:r>
        <w:rPr>
          <w:lang w:val="en"/>
        </w:rPr>
        <w:tab/>
      </w:r>
    </w:p>
    <w:p w14:paraId="57BEB0FD" w14:textId="77777777" w:rsidR="00483113" w:rsidRPr="00B80D3A" w:rsidRDefault="00483113">
      <w:pPr>
        <w:rPr>
          <w:lang w:val="en"/>
        </w:rPr>
      </w:pPr>
    </w:p>
    <w:sectPr w:rsidR="00483113" w:rsidRPr="00B80D3A" w:rsidSect="00D2698C">
      <w:pgSz w:w="11906" w:h="16838" w:code="9"/>
      <w:pgMar w:top="1008" w:right="576" w:bottom="1008" w:left="576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NAYRBhaGZpYWSjpKwanFxZn5eSAFJrUAWAxvMiwAAAA="/>
  </w:docVars>
  <w:rsids>
    <w:rsidRoot w:val="0050400B"/>
    <w:rsid w:val="0006584C"/>
    <w:rsid w:val="0009621F"/>
    <w:rsid w:val="000E781E"/>
    <w:rsid w:val="00100044"/>
    <w:rsid w:val="001A2938"/>
    <w:rsid w:val="002A1CF9"/>
    <w:rsid w:val="002C5893"/>
    <w:rsid w:val="002E547C"/>
    <w:rsid w:val="003D3360"/>
    <w:rsid w:val="003E0FF2"/>
    <w:rsid w:val="003E61F5"/>
    <w:rsid w:val="003F2706"/>
    <w:rsid w:val="00453EB1"/>
    <w:rsid w:val="00463D8D"/>
    <w:rsid w:val="00474C00"/>
    <w:rsid w:val="00483113"/>
    <w:rsid w:val="004842BA"/>
    <w:rsid w:val="0050400B"/>
    <w:rsid w:val="005365D5"/>
    <w:rsid w:val="0055168E"/>
    <w:rsid w:val="005972C7"/>
    <w:rsid w:val="005C311E"/>
    <w:rsid w:val="005D72F7"/>
    <w:rsid w:val="005F66DD"/>
    <w:rsid w:val="00657A0F"/>
    <w:rsid w:val="006A0550"/>
    <w:rsid w:val="006A74C3"/>
    <w:rsid w:val="006C1439"/>
    <w:rsid w:val="006E3786"/>
    <w:rsid w:val="0073021D"/>
    <w:rsid w:val="0084684B"/>
    <w:rsid w:val="009241E9"/>
    <w:rsid w:val="00945ECA"/>
    <w:rsid w:val="009F054F"/>
    <w:rsid w:val="00A06467"/>
    <w:rsid w:val="00A369D0"/>
    <w:rsid w:val="00A60EB3"/>
    <w:rsid w:val="00A94893"/>
    <w:rsid w:val="00B703A1"/>
    <w:rsid w:val="00B80D3A"/>
    <w:rsid w:val="00BA0771"/>
    <w:rsid w:val="00BB3ABB"/>
    <w:rsid w:val="00BC799B"/>
    <w:rsid w:val="00BE4CEB"/>
    <w:rsid w:val="00C2444C"/>
    <w:rsid w:val="00C31F4A"/>
    <w:rsid w:val="00C42E0D"/>
    <w:rsid w:val="00C4523E"/>
    <w:rsid w:val="00C71F63"/>
    <w:rsid w:val="00D0750F"/>
    <w:rsid w:val="00D2698C"/>
    <w:rsid w:val="00DA3950"/>
    <w:rsid w:val="00EA07C3"/>
    <w:rsid w:val="00F7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9EFF2"/>
  <w15:chartTrackingRefBased/>
  <w15:docId w15:val="{0FCFDB46-B1F0-441F-BC2A-B8AB0C970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t Abdullayev</dc:creator>
  <cp:keywords/>
  <dc:description/>
  <cp:lastModifiedBy>Azat Abdullayev</cp:lastModifiedBy>
  <cp:revision>11</cp:revision>
  <dcterms:created xsi:type="dcterms:W3CDTF">2018-08-02T14:29:00Z</dcterms:created>
  <dcterms:modified xsi:type="dcterms:W3CDTF">2018-08-02T16:04:00Z</dcterms:modified>
</cp:coreProperties>
</file>